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linic Name]</w:t>
      </w:r>
      <w:r>
        <w:br/>
      </w:r>
      <w:r>
        <w:t xml:space="preserve">[Clinic Address]</w:t>
      </w:r>
      <w:r>
        <w:br/>
      </w:r>
      <w:r>
        <w:t xml:space="preserve">Accra, Ghana</w:t>
      </w:r>
    </w:p>
    <w:bookmarkStart w:id="20" w:name="Xa8220169bcdd5fd7fa6e565d96134b99bb246a2"/>
    <w:p>
      <w:pPr>
        <w:pStyle w:val="Heading3"/>
      </w:pPr>
      <w:r>
        <w:t xml:space="preserve">Subject: Application for Orthodontist Position at [Clinic Name], Accra, Ghana</w:t>
      </w:r>
    </w:p>
    <w:p>
      <w:pPr>
        <w:pStyle w:val="FirstParagraph"/>
      </w:pPr>
      <w:r>
        <w:t xml:space="preserve">Dear Hiring Manager,</w:t>
      </w:r>
    </w:p>
    <w:p>
      <w:pPr>
        <w:pStyle w:val="BodyText"/>
      </w:pPr>
      <w:r>
        <w:t xml:space="preserve">I am writing to express my sincere interest in the Orthodontist position at [Clinic Name] in Accra, Ghana. As a highly motivated and experienced orthodontist with a passion for transforming smiles and improving oral health outcomes, I am eager to contribute my expertise to your esteemed clinic. With a strong academic background, hands-on clinical experience, and a deep commitment to patient-centered care, I believe I am well-suited to meet the needs of your patients in this vibrant and growing region of Ghana.</w:t>
      </w:r>
    </w:p>
    <w:p>
      <w:pPr>
        <w:pStyle w:val="BodyText"/>
      </w:pPr>
      <w:r>
        <w:t xml:space="preserve">Having completed my dental education at [Your Dental School] and specialized training in orthodontics from [Your Orthodontic Program], I have developed a comprehensive understanding of modern orthodontic techniques, including braces, aligners, and preventive care. My training has equipped me to address a wide range of malocclusions and jaw-related issues while prioritizing patient comfort and long-term oral health. I am particularly drawn to the opportunity to work in Accra because of its dynamic healthcare landscape and the growing demand for specialized dental services in the region.</w:t>
      </w:r>
    </w:p>
    <w:p>
      <w:pPr>
        <w:pStyle w:val="BodyText"/>
      </w:pPr>
      <w:r>
        <w:t xml:space="preserve">As an Orthodontist, I understand that every patient’s needs are unique. In my practice, I emphasize personalized treatment plans that consider not only clinical requirements but also cultural, social, and economic factors. In Ghana Accra, where access to advanced orthodontic care is often limited by financial constraints or lack of awareness, my goal is to bridge this gap by providing high-quality services that are both effective and affordable. I am deeply committed to educating patients and their families about the importance of orthodontic treatment in enhancing self-esteem, speech clarity, and overall well-being.</w:t>
      </w:r>
    </w:p>
    <w:p>
      <w:pPr>
        <w:pStyle w:val="BodyText"/>
      </w:pPr>
      <w:r>
        <w:t xml:space="preserve">My experience working in diverse clinical settings has honed my ability to collaborate with multidisciplinary teams, including general dentists, pediatricians, and maxillofacial surgeons. This collaborative approach ensures that patients receive holistic care tailored to their specific conditions. In Accra, where the population is rapidly expanding and healthcare infrastructure is evolving, I am confident that my skills in communication, problem-solving, and adaptability will align with your clinic’s mission to deliver excellence in orthodontic care.</w:t>
      </w:r>
    </w:p>
    <w:p>
      <w:pPr>
        <w:pStyle w:val="BodyText"/>
      </w:pPr>
      <w:r>
        <w:t xml:space="preserve">What excites me most about this opportunity is the chance to contribute to the development of orthodontic services in Ghana. Accra is a city of opportunities, but it also faces significant challenges in ensuring equitable access to dental care. I have studied the local healthcare landscape and recognize the potential for innovation and community engagement in this field. For instance, I have explored ways to integrate teleorthodontics and mobile clinics to reach underserved areas, which could complement your clinic’s efforts to expand its impact.</w:t>
      </w:r>
    </w:p>
    <w:p>
      <w:pPr>
        <w:pStyle w:val="BodyText"/>
      </w:pPr>
      <w:r>
        <w:t xml:space="preserve">In addition to my clinical expertise, I bring a strong commitment to professional development. I regularly attend conferences and workshops on the latest advancements in orthodontics, such as digital imaging technologies and biomechanical innovations. This dedication ensures that I remain at the forefront of the field and can offer cutting-edge solutions to patients in Accra. My goal is to not only treat dental issues but also to empower patients with knowledge and tools to maintain their oral health for a lifetime.</w:t>
      </w:r>
    </w:p>
    <w:p>
      <w:pPr>
        <w:pStyle w:val="BodyText"/>
      </w:pPr>
      <w:r>
        <w:t xml:space="preserve">My decision to apply for this role in Ghana Accra is rooted in my belief that healthcare should be accessible, compassionate, and culturally relevant. I have always been inspired by the resilience and community spirit of Ghanaians, and I am eager to contribute to a clinic that values these principles. Whether it’s through mentoring junior dental professionals or participating in local health campaigns, I am prepared to invest my time and energy into building a sustainable model of orthodontic care in the region.</w:t>
      </w:r>
    </w:p>
    <w:p>
      <w:pPr>
        <w:pStyle w:val="BodyText"/>
      </w:pPr>
      <w:r>
        <w:t xml:space="preserve">I would be honored to bring my skills, passion, and vision to [Clinic Name]. I am particularly impressed by your clinic’s reputation for excellence and its dedication to patient satisfaction. I am confident that my background in orthodontics, combined with my enthusiasm for working in Accra, will enable me to make meaningful contributions to your team. I would welcome the opportunity to discuss how my experience aligns with your needs and how I can help advance the mission of your clinic.</w:t>
      </w:r>
    </w:p>
    <w:p>
      <w:pPr>
        <w:pStyle w:val="BodyText"/>
      </w:pPr>
      <w:r>
        <w:t xml:space="preserve">Thank you for considering my application. I look forward to the possibility of contributing to [Clinic Name]’s success and making a positive impact on the lives of patients in Ghana Accr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Position in Ghana Accra</dc:title>
  <dc:creator/>
  <cp:keywords/>
  <dcterms:created xsi:type="dcterms:W3CDTF">2025-12-11T13:34:03Z</dcterms:created>
  <dcterms:modified xsi:type="dcterms:W3CDTF">2025-12-11T13:34:03Z</dcterms:modified>
</cp:coreProperties>
</file>

<file path=docProps/custom.xml><?xml version="1.0" encoding="utf-8"?>
<Properties xmlns="http://schemas.openxmlformats.org/officeDocument/2006/custom-properties" xmlns:vt="http://schemas.openxmlformats.org/officeDocument/2006/docPropsVTypes"/>
</file>